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90dec5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20e24d2-69c1-47ba-91eb-72a58577c26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9:03Z</dcterms:created>
  <dcterms:modified xsi:type="dcterms:W3CDTF">2023-07-18T1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